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46474" w:rsidRPr="000B1DEE" w:rsidRDefault="0024061F" w:rsidP="00B66563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pict w14:anchorId="723115C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30" type="#_x0000_t75" alt="Logo" style="position:absolute;margin-left:1.3pt;margin-top:-21pt;width:488.35pt;height:83.6pt;z-index:251658752;mso-wrap-edited:f;mso-position-horizontal:absolute;mso-position-horizontal-relative:margin;mso-position-vertical:absolute;mso-position-vertical-relative:margin">
            <v:imagedata r:id="rId6" o:title="Logo"/>
            <w10:wrap type="square" anchorx="margin" anchory="margin"/>
          </v:shape>
        </w:pict>
      </w:r>
    </w:p>
    <w:p w:rsidR="00246474" w:rsidRPr="000B1DEE" w:rsidRDefault="00246474">
      <w:pPr>
        <w:spacing w:after="0" w:line="240" w:lineRule="auto"/>
        <w:ind w:left="1440" w:firstLine="720"/>
        <w:rPr>
          <w:rFonts w:asciiTheme="minorHAnsi" w:hAnsiTheme="minorHAnsi" w:cstheme="minorHAnsi"/>
          <w:sz w:val="24"/>
          <w:szCs w:val="24"/>
        </w:rPr>
      </w:pPr>
    </w:p>
    <w:p w:rsidR="000B1DEE" w:rsidRPr="000B1DEE" w:rsidRDefault="000B1DEE" w:rsidP="000B1DEE">
      <w:pPr>
        <w:pStyle w:val="Heading1"/>
        <w:shd w:val="clear" w:color="auto" w:fill="FFFFFF"/>
        <w:spacing w:before="0" w:after="300"/>
        <w:jc w:val="center"/>
        <w:rPr>
          <w:rFonts w:ascii="Arial" w:hAnsi="Arial" w:cs="Arial"/>
          <w:caps/>
          <w:color w:val="1E1E1E"/>
          <w:sz w:val="32"/>
          <w:szCs w:val="53"/>
        </w:rPr>
      </w:pPr>
      <w:r w:rsidRPr="000B1DEE">
        <w:rPr>
          <w:rFonts w:ascii="Arial" w:hAnsi="Arial" w:cs="Arial"/>
          <w:caps/>
          <w:color w:val="1E1E1E"/>
          <w:sz w:val="32"/>
          <w:szCs w:val="53"/>
        </w:rPr>
        <w:t xml:space="preserve">SHASTRI BEST RESEARCH PAPER AWARDS (SBRPA) </w:t>
      </w:r>
    </w:p>
    <w:p w:rsidR="000550EE" w:rsidRPr="000B1DEE" w:rsidRDefault="000550EE" w:rsidP="00B66563">
      <w:pPr>
        <w:spacing w:after="0" w:line="240" w:lineRule="auto"/>
        <w:jc w:val="center"/>
        <w:rPr>
          <w:rFonts w:asciiTheme="minorHAnsi" w:hAnsiTheme="minorHAnsi" w:cstheme="minorHAnsi"/>
          <w:b/>
          <w:sz w:val="24"/>
          <w:szCs w:val="24"/>
        </w:rPr>
      </w:pPr>
    </w:p>
    <w:p w:rsidR="00246474" w:rsidRPr="000B1DEE" w:rsidRDefault="00E72CA6" w:rsidP="00B66563">
      <w:pPr>
        <w:spacing w:after="0" w:line="240" w:lineRule="auto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0B1DEE">
        <w:rPr>
          <w:rFonts w:asciiTheme="minorHAnsi" w:hAnsiTheme="minorHAnsi" w:cstheme="minorHAnsi"/>
          <w:b/>
          <w:sz w:val="24"/>
          <w:szCs w:val="24"/>
        </w:rPr>
        <w:t>APPLICATION FORM 202</w:t>
      </w:r>
      <w:r w:rsidR="0024061F">
        <w:rPr>
          <w:rFonts w:asciiTheme="minorHAnsi" w:hAnsiTheme="minorHAnsi" w:cstheme="minorHAnsi"/>
          <w:b/>
          <w:sz w:val="24"/>
          <w:szCs w:val="24"/>
        </w:rPr>
        <w:t>3</w:t>
      </w:r>
      <w:r w:rsidRPr="000B1DEE">
        <w:rPr>
          <w:rFonts w:asciiTheme="minorHAnsi" w:hAnsiTheme="minorHAnsi" w:cstheme="minorHAnsi"/>
          <w:b/>
          <w:sz w:val="24"/>
          <w:szCs w:val="24"/>
        </w:rPr>
        <w:t>-2</w:t>
      </w:r>
      <w:r w:rsidR="0024061F">
        <w:rPr>
          <w:rFonts w:asciiTheme="minorHAnsi" w:hAnsiTheme="minorHAnsi" w:cstheme="minorHAnsi"/>
          <w:b/>
          <w:sz w:val="24"/>
          <w:szCs w:val="24"/>
        </w:rPr>
        <w:t>4</w:t>
      </w:r>
      <w:bookmarkStart w:id="0" w:name="_GoBack"/>
      <w:bookmarkEnd w:id="0"/>
    </w:p>
    <w:p w:rsidR="00246474" w:rsidRPr="000B1DEE" w:rsidRDefault="00246474">
      <w:pPr>
        <w:spacing w:after="0" w:line="240" w:lineRule="auto"/>
        <w:ind w:left="2880" w:firstLine="720"/>
        <w:rPr>
          <w:rFonts w:asciiTheme="minorHAnsi" w:hAnsiTheme="minorHAnsi" w:cstheme="minorHAnsi"/>
          <w:sz w:val="24"/>
          <w:szCs w:val="24"/>
        </w:rPr>
      </w:pPr>
    </w:p>
    <w:tbl>
      <w:tblPr>
        <w:tblStyle w:val="a"/>
        <w:tblW w:w="1018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544"/>
        <w:gridCol w:w="9637"/>
      </w:tblGrid>
      <w:tr w:rsidR="00246474" w:rsidRPr="000B1DEE" w:rsidTr="001A5695">
        <w:trPr>
          <w:trHeight w:val="625"/>
          <w:jc w:val="center"/>
        </w:trPr>
        <w:tc>
          <w:tcPr>
            <w:tcW w:w="544" w:type="dxa"/>
          </w:tcPr>
          <w:p w:rsidR="00246474" w:rsidRPr="000B1DEE" w:rsidRDefault="00E72CA6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0B1DEE">
              <w:rPr>
                <w:rFonts w:asciiTheme="minorHAnsi" w:hAnsiTheme="minorHAnsi" w:cstheme="minorHAnsi"/>
                <w:sz w:val="24"/>
                <w:szCs w:val="24"/>
              </w:rPr>
              <w:t>1</w:t>
            </w:r>
            <w:r w:rsidR="00AA4070" w:rsidRPr="000B1DEE"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</w:tc>
        <w:tc>
          <w:tcPr>
            <w:tcW w:w="9637" w:type="dxa"/>
          </w:tcPr>
          <w:p w:rsidR="00246474" w:rsidRPr="000B1DEE" w:rsidRDefault="000B1DEE" w:rsidP="00F5772F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0B1DEE">
              <w:rPr>
                <w:rFonts w:asciiTheme="minorHAnsi" w:hAnsiTheme="minorHAnsi" w:cstheme="minorHAnsi"/>
                <w:sz w:val="24"/>
                <w:szCs w:val="24"/>
              </w:rPr>
              <w:t>Name of the Applicant/Awardee</w:t>
            </w:r>
            <w:r w:rsidR="00F5772F" w:rsidRPr="000B1DEE">
              <w:rPr>
                <w:rFonts w:asciiTheme="minorHAnsi" w:hAnsiTheme="minorHAnsi" w:cstheme="minorHAnsi"/>
                <w:sz w:val="24"/>
                <w:szCs w:val="24"/>
              </w:rPr>
              <w:t>: __________________________________________</w:t>
            </w:r>
          </w:p>
        </w:tc>
      </w:tr>
      <w:tr w:rsidR="00F5772F" w:rsidRPr="000B1DEE" w:rsidTr="001A5695">
        <w:trPr>
          <w:trHeight w:val="617"/>
          <w:jc w:val="center"/>
        </w:trPr>
        <w:tc>
          <w:tcPr>
            <w:tcW w:w="10181" w:type="dxa"/>
            <w:gridSpan w:val="2"/>
          </w:tcPr>
          <w:p w:rsidR="00F5772F" w:rsidRPr="000B1DEE" w:rsidRDefault="00F5772F" w:rsidP="00F5772F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0B1DEE">
              <w:rPr>
                <w:rFonts w:asciiTheme="minorHAnsi" w:hAnsiTheme="minorHAnsi" w:cstheme="minorHAnsi"/>
                <w:sz w:val="24"/>
                <w:szCs w:val="24"/>
              </w:rPr>
              <w:t xml:space="preserve">Mailing address of Institution: </w:t>
            </w:r>
          </w:p>
          <w:p w:rsidR="00F5772F" w:rsidRPr="000B1DEE" w:rsidRDefault="00F5772F" w:rsidP="00F5772F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F5772F" w:rsidRPr="000B1DEE" w:rsidRDefault="00F5772F" w:rsidP="00F5772F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F5772F" w:rsidRPr="000B1DEE" w:rsidRDefault="00F5772F" w:rsidP="00F5772F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F5772F" w:rsidRPr="000B1DEE" w:rsidRDefault="00F5772F" w:rsidP="00F5772F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0B1DEE">
              <w:rPr>
                <w:rFonts w:asciiTheme="minorHAnsi" w:hAnsiTheme="minorHAnsi" w:cstheme="minorHAnsi"/>
                <w:sz w:val="24"/>
                <w:szCs w:val="24"/>
              </w:rPr>
              <w:t xml:space="preserve">E-mail: </w:t>
            </w:r>
          </w:p>
          <w:p w:rsidR="00F5772F" w:rsidRPr="000B1DEE" w:rsidRDefault="00F5772F" w:rsidP="00F5772F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0B1DEE">
              <w:rPr>
                <w:rFonts w:asciiTheme="minorHAnsi" w:hAnsiTheme="minorHAnsi" w:cstheme="minorHAnsi"/>
                <w:sz w:val="24"/>
                <w:szCs w:val="24"/>
              </w:rPr>
              <w:t>Contact Number:</w:t>
            </w:r>
          </w:p>
          <w:p w:rsidR="00F5772F" w:rsidRPr="000B1DEE" w:rsidRDefault="00F5772F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273E6B" w:rsidRPr="000B1DEE" w:rsidTr="001A5695">
        <w:trPr>
          <w:trHeight w:val="617"/>
          <w:jc w:val="center"/>
        </w:trPr>
        <w:tc>
          <w:tcPr>
            <w:tcW w:w="10181" w:type="dxa"/>
            <w:gridSpan w:val="2"/>
          </w:tcPr>
          <w:p w:rsidR="00273E6B" w:rsidRPr="000B1DEE" w:rsidRDefault="00273E6B" w:rsidP="00273E6B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0B1DEE">
              <w:rPr>
                <w:rFonts w:asciiTheme="minorHAnsi" w:hAnsiTheme="minorHAnsi" w:cstheme="minorHAnsi"/>
                <w:sz w:val="24"/>
                <w:szCs w:val="24"/>
              </w:rPr>
              <w:t>Please indicate whether you are associated with a SICI member institution of good standing or not.</w:t>
            </w:r>
          </w:p>
          <w:p w:rsidR="00273E6B" w:rsidRPr="000B1DEE" w:rsidRDefault="00273E6B" w:rsidP="00273E6B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273E6B" w:rsidRPr="000B1DEE" w:rsidRDefault="00273E6B" w:rsidP="00273E6B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0B1DEE">
              <w:rPr>
                <w:rFonts w:asciiTheme="minorHAnsi" w:hAnsiTheme="minorHAnsi" w:cstheme="minorHAnsi"/>
                <w:sz w:val="24"/>
                <w:szCs w:val="24"/>
              </w:rPr>
              <w:t>Yes/ No</w:t>
            </w:r>
          </w:p>
          <w:p w:rsidR="00273E6B" w:rsidRPr="000B1DEE" w:rsidRDefault="00273E6B" w:rsidP="00F5772F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273E6B" w:rsidRPr="000B1DEE" w:rsidTr="001A5695">
        <w:trPr>
          <w:trHeight w:val="887"/>
          <w:jc w:val="center"/>
        </w:trPr>
        <w:tc>
          <w:tcPr>
            <w:tcW w:w="10181" w:type="dxa"/>
            <w:gridSpan w:val="2"/>
          </w:tcPr>
          <w:p w:rsidR="00273E6B" w:rsidRPr="000B1DEE" w:rsidRDefault="00771369" w:rsidP="00FB40CF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A</w:t>
            </w:r>
            <w:r w:rsidR="00273E6B" w:rsidRPr="000B1DEE">
              <w:rPr>
                <w:rFonts w:asciiTheme="minorHAnsi" w:hAnsiTheme="minorHAnsi" w:cstheme="minorHAnsi"/>
                <w:sz w:val="24"/>
                <w:szCs w:val="24"/>
              </w:rPr>
              <w:t>wards previously received under Shastri Indo-Canadian Institute:</w:t>
            </w:r>
          </w:p>
          <w:p w:rsidR="00273E6B" w:rsidRPr="000B1DEE" w:rsidRDefault="00273E6B" w:rsidP="00FB40CF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A1586E" w:rsidRPr="000B1DEE" w:rsidRDefault="00A1586E" w:rsidP="00A1586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0B1DEE">
              <w:rPr>
                <w:rFonts w:asciiTheme="minorHAnsi" w:hAnsiTheme="minorHAnsi" w:cstheme="minorHAnsi"/>
                <w:sz w:val="24"/>
                <w:szCs w:val="24"/>
              </w:rPr>
              <w:t>Year of Shastri Fellowship/Award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:</w:t>
            </w:r>
            <w:r w:rsidRPr="000B1DEE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  <w:p w:rsidR="00273E6B" w:rsidRPr="000B1DEE" w:rsidRDefault="00273E6B" w:rsidP="00FB40CF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273E6B" w:rsidRPr="000B1DEE" w:rsidRDefault="00273E6B" w:rsidP="00FB40CF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273E6B" w:rsidRPr="000B1DEE" w:rsidTr="001A5695">
        <w:trPr>
          <w:trHeight w:val="617"/>
          <w:jc w:val="center"/>
        </w:trPr>
        <w:tc>
          <w:tcPr>
            <w:tcW w:w="544" w:type="dxa"/>
          </w:tcPr>
          <w:p w:rsidR="00273E6B" w:rsidRPr="000B1DEE" w:rsidRDefault="00273E6B" w:rsidP="000B1DEE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2. </w:t>
            </w:r>
          </w:p>
        </w:tc>
        <w:tc>
          <w:tcPr>
            <w:tcW w:w="9637" w:type="dxa"/>
          </w:tcPr>
          <w:p w:rsidR="00273E6B" w:rsidRPr="000B1DEE" w:rsidRDefault="00273E6B" w:rsidP="00F5772F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0B1DEE">
              <w:rPr>
                <w:rFonts w:asciiTheme="minorHAnsi" w:hAnsiTheme="minorHAnsi" w:cstheme="minorHAnsi"/>
                <w:b/>
                <w:sz w:val="24"/>
                <w:szCs w:val="24"/>
              </w:rPr>
              <w:t>Category of Award</w:t>
            </w:r>
          </w:p>
        </w:tc>
      </w:tr>
      <w:tr w:rsidR="00246474" w:rsidRPr="000B1DEE" w:rsidTr="001A5695">
        <w:trPr>
          <w:jc w:val="center"/>
        </w:trPr>
        <w:tc>
          <w:tcPr>
            <w:tcW w:w="10181" w:type="dxa"/>
            <w:gridSpan w:val="2"/>
          </w:tcPr>
          <w:p w:rsidR="00246474" w:rsidRPr="000B1DEE" w:rsidRDefault="000B1DEE" w:rsidP="00273E6B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0B1DEE">
              <w:rPr>
                <w:rFonts w:asciiTheme="minorHAnsi" w:hAnsiTheme="minorHAnsi" w:cstheme="minorHAns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0016" behindDoc="0" locked="0" layoutInCell="1" hidden="0" allowOverlap="1" wp14:anchorId="024559AE" wp14:editId="398E2042">
                      <wp:simplePos x="0" y="0"/>
                      <wp:positionH relativeFrom="column">
                        <wp:posOffset>5789295</wp:posOffset>
                      </wp:positionH>
                      <wp:positionV relativeFrom="paragraph">
                        <wp:posOffset>198120</wp:posOffset>
                      </wp:positionV>
                      <wp:extent cx="231775" cy="155575"/>
                      <wp:effectExtent l="0" t="0" r="0" b="0"/>
                      <wp:wrapNone/>
                      <wp:docPr id="1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155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0B1DEE" w:rsidRDefault="000B1DEE" w:rsidP="000B1DEE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24559AE" id="Rectangle 1" o:spid="_x0000_s1026" style="position:absolute;margin-left:455.85pt;margin-top:15.6pt;width:18.25pt;height:12.25pt;z-index:251670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0B1DEE" w:rsidRDefault="000B1DEE" w:rsidP="000B1DEE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:rsidR="000B1DEE" w:rsidRPr="000B1DEE" w:rsidRDefault="000B1DEE" w:rsidP="00273E6B">
            <w:pPr>
              <w:spacing w:line="24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IN"/>
              </w:rPr>
            </w:pPr>
            <w:r w:rsidRPr="000B1DEE">
              <w:rPr>
                <w:rFonts w:asciiTheme="minorHAnsi" w:hAnsiTheme="minorHAnsi" w:cstheme="minorHAns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84352" behindDoc="0" locked="0" layoutInCell="1" hidden="0" allowOverlap="1" wp14:anchorId="024559AE" wp14:editId="398E2042">
                      <wp:simplePos x="0" y="0"/>
                      <wp:positionH relativeFrom="column">
                        <wp:posOffset>5789295</wp:posOffset>
                      </wp:positionH>
                      <wp:positionV relativeFrom="paragraph">
                        <wp:posOffset>260985</wp:posOffset>
                      </wp:positionV>
                      <wp:extent cx="231775" cy="155575"/>
                      <wp:effectExtent l="0" t="0" r="0" b="0"/>
                      <wp:wrapNone/>
                      <wp:docPr id="13" name="Rectangle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155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0B1DEE" w:rsidRDefault="000B1DEE" w:rsidP="000B1DEE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24559AE" id="Rectangle 13" o:spid="_x0000_s1027" style="position:absolute;margin-left:455.85pt;margin-top:20.55pt;width:18.25pt;height:12.25pt;z-index:251684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0B1DEE" w:rsidRDefault="000B1DEE" w:rsidP="000B1DEE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B1DEE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IN"/>
              </w:rPr>
              <w:t>Shastri Conference &amp; Lecture Series Grant (SCLSG) </w:t>
            </w:r>
          </w:p>
          <w:p w:rsidR="000B1DEE" w:rsidRPr="000B1DEE" w:rsidRDefault="000B1DEE" w:rsidP="00273E6B">
            <w:pPr>
              <w:spacing w:line="24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IN"/>
              </w:rPr>
            </w:pPr>
            <w:r w:rsidRPr="000B1DEE">
              <w:rPr>
                <w:rFonts w:asciiTheme="minorHAnsi" w:hAnsiTheme="minorHAnsi" w:cstheme="minorHAns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86400" behindDoc="0" locked="0" layoutInCell="1" hidden="0" allowOverlap="1" wp14:anchorId="024559AE" wp14:editId="398E2042">
                      <wp:simplePos x="0" y="0"/>
                      <wp:positionH relativeFrom="column">
                        <wp:posOffset>5789295</wp:posOffset>
                      </wp:positionH>
                      <wp:positionV relativeFrom="paragraph">
                        <wp:posOffset>275590</wp:posOffset>
                      </wp:positionV>
                      <wp:extent cx="231775" cy="155575"/>
                      <wp:effectExtent l="0" t="0" r="0" b="0"/>
                      <wp:wrapNone/>
                      <wp:docPr id="14" name="Rectangle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155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0B1DEE" w:rsidRDefault="000B1DEE" w:rsidP="000B1DEE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24559AE" id="Rectangle 14" o:spid="_x0000_s1028" style="position:absolute;margin-left:455.85pt;margin-top:21.7pt;width:18.25pt;height:12.25pt;z-index:251686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0B1DEE" w:rsidRDefault="000B1DEE" w:rsidP="000B1DEE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hyperlink r:id="rId7" w:tgtFrame="_blank" w:history="1">
              <w:r w:rsidRPr="000B1DEE">
                <w:rPr>
                  <w:rFonts w:asciiTheme="minorHAnsi" w:hAnsiTheme="minorHAnsi" w:cstheme="minorHAnsi"/>
                  <w:color w:val="000000" w:themeColor="text1"/>
                  <w:sz w:val="24"/>
                  <w:szCs w:val="24"/>
                  <w:lang w:val="en-IN"/>
                </w:rPr>
                <w:t>Mitacs-SICI Partnership: Globalink Research Award Programme</w:t>
              </w:r>
            </w:hyperlink>
          </w:p>
          <w:p w:rsidR="000B1DEE" w:rsidRPr="000B1DEE" w:rsidRDefault="000B1DEE" w:rsidP="00273E6B">
            <w:pPr>
              <w:spacing w:line="24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IN"/>
              </w:rPr>
            </w:pPr>
            <w:r w:rsidRPr="000B1DEE">
              <w:rPr>
                <w:rFonts w:asciiTheme="minorHAnsi" w:hAnsiTheme="minorHAnsi" w:cstheme="minorHAns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88448" behindDoc="0" locked="0" layoutInCell="1" hidden="0" allowOverlap="1" wp14:anchorId="024559AE" wp14:editId="398E2042">
                      <wp:simplePos x="0" y="0"/>
                      <wp:positionH relativeFrom="column">
                        <wp:posOffset>5789295</wp:posOffset>
                      </wp:positionH>
                      <wp:positionV relativeFrom="paragraph">
                        <wp:posOffset>313690</wp:posOffset>
                      </wp:positionV>
                      <wp:extent cx="231775" cy="155575"/>
                      <wp:effectExtent l="0" t="0" r="0" b="0"/>
                      <wp:wrapNone/>
                      <wp:docPr id="15" name="Rectangle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155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0B1DEE" w:rsidRDefault="000B1DEE" w:rsidP="000B1DEE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24559AE" id="Rectangle 15" o:spid="_x0000_s1029" style="position:absolute;margin-left:455.85pt;margin-top:24.7pt;width:18.25pt;height:12.25pt;z-index:251688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0B1DEE" w:rsidRDefault="000B1DEE" w:rsidP="000B1DEE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hyperlink r:id="rId8" w:tgtFrame="_blank" w:history="1">
              <w:r w:rsidRPr="000B1DEE">
                <w:rPr>
                  <w:rFonts w:asciiTheme="minorHAnsi" w:hAnsiTheme="minorHAnsi" w:cstheme="minorHAnsi"/>
                  <w:color w:val="000000" w:themeColor="text1"/>
                  <w:sz w:val="24"/>
                  <w:szCs w:val="24"/>
                  <w:lang w:val="en-IN"/>
                </w:rPr>
                <w:t>SICI Membership Development Fund (SMDF)</w:t>
              </w:r>
            </w:hyperlink>
            <w:r w:rsidRPr="000B1DEE">
              <w:rPr>
                <w:rFonts w:asciiTheme="minorHAnsi" w:hAnsiTheme="minorHAnsi" w:cstheme="minorHAnsi"/>
                <w:noProof/>
                <w:sz w:val="24"/>
                <w:szCs w:val="24"/>
              </w:rPr>
              <w:t xml:space="preserve"> </w:t>
            </w:r>
          </w:p>
          <w:p w:rsidR="000B1DEE" w:rsidRPr="000B1DEE" w:rsidRDefault="000B1DEE" w:rsidP="00273E6B">
            <w:pPr>
              <w:spacing w:line="24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IN"/>
              </w:rPr>
            </w:pPr>
            <w:r w:rsidRPr="000B1DEE">
              <w:rPr>
                <w:rFonts w:asciiTheme="minorHAnsi" w:hAnsiTheme="minorHAnsi" w:cstheme="minorHAns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90496" behindDoc="0" locked="0" layoutInCell="1" hidden="0" allowOverlap="1" wp14:anchorId="024559AE" wp14:editId="398E2042">
                      <wp:simplePos x="0" y="0"/>
                      <wp:positionH relativeFrom="column">
                        <wp:posOffset>5789295</wp:posOffset>
                      </wp:positionH>
                      <wp:positionV relativeFrom="paragraph">
                        <wp:posOffset>294005</wp:posOffset>
                      </wp:positionV>
                      <wp:extent cx="231775" cy="155575"/>
                      <wp:effectExtent l="0" t="0" r="0" b="0"/>
                      <wp:wrapNone/>
                      <wp:docPr id="16" name="Rectangle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155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0B1DEE" w:rsidRDefault="000B1DEE" w:rsidP="000B1DEE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24559AE" id="Rectangle 16" o:spid="_x0000_s1030" style="position:absolute;margin-left:455.85pt;margin-top:23.15pt;width:18.25pt;height:12.25pt;z-index:251690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0B1DEE" w:rsidRDefault="000B1DEE" w:rsidP="000B1DEE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B1DEE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IN"/>
              </w:rPr>
              <w:t>Mitacs-SICI Partnership: Globalink Research Internship Programme</w:t>
            </w:r>
          </w:p>
          <w:p w:rsidR="000B1DEE" w:rsidRPr="000B1DEE" w:rsidRDefault="000B1DEE" w:rsidP="00273E6B">
            <w:pPr>
              <w:spacing w:line="24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IN"/>
              </w:rPr>
            </w:pPr>
            <w:r w:rsidRPr="000B1DEE">
              <w:rPr>
                <w:rFonts w:asciiTheme="minorHAnsi" w:hAnsiTheme="minorHAnsi" w:cstheme="minorHAns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92544" behindDoc="0" locked="0" layoutInCell="1" hidden="0" allowOverlap="1" wp14:anchorId="024559AE" wp14:editId="398E2042">
                      <wp:simplePos x="0" y="0"/>
                      <wp:positionH relativeFrom="column">
                        <wp:posOffset>5789295</wp:posOffset>
                      </wp:positionH>
                      <wp:positionV relativeFrom="paragraph">
                        <wp:posOffset>275590</wp:posOffset>
                      </wp:positionV>
                      <wp:extent cx="231775" cy="155575"/>
                      <wp:effectExtent l="0" t="0" r="0" b="0"/>
                      <wp:wrapNone/>
                      <wp:docPr id="17" name="Rectangle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155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0B1DEE" w:rsidRDefault="000B1DEE" w:rsidP="000B1DEE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24559AE" id="Rectangle 17" o:spid="_x0000_s1031" style="position:absolute;margin-left:455.85pt;margin-top:21.7pt;width:18.25pt;height:12.25pt;z-index:251692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0B1DEE" w:rsidRDefault="000B1DEE" w:rsidP="000B1DEE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hyperlink r:id="rId9" w:tgtFrame="_blank" w:history="1">
              <w:r w:rsidRPr="000B1DEE">
                <w:rPr>
                  <w:rFonts w:asciiTheme="minorHAnsi" w:hAnsiTheme="minorHAnsi" w:cstheme="minorHAnsi"/>
                  <w:color w:val="000000" w:themeColor="text1"/>
                  <w:sz w:val="24"/>
                  <w:szCs w:val="24"/>
                  <w:lang w:val="en-IN"/>
                </w:rPr>
                <w:t>Shastri Institutional Collaborative Research Grant (SICRG)</w:t>
              </w:r>
            </w:hyperlink>
            <w:r w:rsidRPr="000B1DEE">
              <w:rPr>
                <w:rFonts w:asciiTheme="minorHAnsi" w:hAnsiTheme="minorHAnsi" w:cstheme="minorHAnsi"/>
                <w:noProof/>
                <w:sz w:val="24"/>
                <w:szCs w:val="24"/>
              </w:rPr>
              <w:t xml:space="preserve"> </w:t>
            </w:r>
          </w:p>
          <w:p w:rsidR="00345DA3" w:rsidRPr="00345DA3" w:rsidRDefault="000B1DEE" w:rsidP="00273E6B">
            <w:pPr>
              <w:spacing w:line="240" w:lineRule="auto"/>
              <w:rPr>
                <w:rFonts w:asciiTheme="minorHAnsi" w:hAnsiTheme="minorHAnsi" w:cstheme="minorHAnsi"/>
                <w:noProof/>
                <w:sz w:val="24"/>
                <w:szCs w:val="24"/>
              </w:rPr>
            </w:pPr>
            <w:r w:rsidRPr="000B1DEE">
              <w:rPr>
                <w:rFonts w:asciiTheme="minorHAnsi" w:hAnsiTheme="minorHAnsi" w:cstheme="minorHAns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94592" behindDoc="0" locked="0" layoutInCell="1" hidden="0" allowOverlap="1" wp14:anchorId="024559AE" wp14:editId="398E2042">
                      <wp:simplePos x="0" y="0"/>
                      <wp:positionH relativeFrom="column">
                        <wp:posOffset>5789295</wp:posOffset>
                      </wp:positionH>
                      <wp:positionV relativeFrom="paragraph">
                        <wp:posOffset>197485</wp:posOffset>
                      </wp:positionV>
                      <wp:extent cx="231775" cy="155575"/>
                      <wp:effectExtent l="0" t="0" r="0" b="0"/>
                      <wp:wrapNone/>
                      <wp:docPr id="18" name="Rectangle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155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0B1DEE" w:rsidRDefault="000B1DEE" w:rsidP="000B1DEE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24559AE" id="Rectangle 18" o:spid="_x0000_s1032" style="position:absolute;margin-left:455.85pt;margin-top:15.55pt;width:18.25pt;height:12.25pt;z-index:251694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0B1DEE" w:rsidRDefault="000B1DEE" w:rsidP="000B1DEE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hyperlink r:id="rId10" w:tgtFrame="_blank" w:history="1">
              <w:r w:rsidRPr="000B1DEE">
                <w:rPr>
                  <w:rFonts w:asciiTheme="minorHAnsi" w:hAnsiTheme="minorHAnsi" w:cstheme="minorHAnsi"/>
                  <w:color w:val="000000" w:themeColor="text1"/>
                  <w:sz w:val="24"/>
                  <w:szCs w:val="24"/>
                  <w:lang w:val="en-IN"/>
                </w:rPr>
                <w:t>Shastri Mobility Programme (SMP)</w:t>
              </w:r>
            </w:hyperlink>
            <w:r w:rsidRPr="000B1DEE">
              <w:rPr>
                <w:rFonts w:asciiTheme="minorHAnsi" w:hAnsiTheme="minorHAnsi" w:cstheme="minorHAnsi"/>
                <w:noProof/>
                <w:sz w:val="24"/>
                <w:szCs w:val="24"/>
              </w:rPr>
              <w:t xml:space="preserve"> </w:t>
            </w:r>
          </w:p>
          <w:p w:rsidR="000B1DEE" w:rsidRPr="000B1DEE" w:rsidRDefault="000B1DEE" w:rsidP="00273E6B">
            <w:pPr>
              <w:spacing w:line="24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IN"/>
              </w:rPr>
            </w:pPr>
            <w:r w:rsidRPr="000B1DEE">
              <w:rPr>
                <w:rFonts w:asciiTheme="minorHAnsi" w:hAnsiTheme="minorHAnsi" w:cstheme="minorHAnsi"/>
                <w:noProof/>
                <w:sz w:val="24"/>
                <w:szCs w:val="24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98688" behindDoc="0" locked="0" layoutInCell="1" hidden="0" allowOverlap="1" wp14:anchorId="024559AE" wp14:editId="398E2042">
                      <wp:simplePos x="0" y="0"/>
                      <wp:positionH relativeFrom="column">
                        <wp:posOffset>5789295</wp:posOffset>
                      </wp:positionH>
                      <wp:positionV relativeFrom="paragraph">
                        <wp:posOffset>349885</wp:posOffset>
                      </wp:positionV>
                      <wp:extent cx="231775" cy="155575"/>
                      <wp:effectExtent l="0" t="0" r="0" b="0"/>
                      <wp:wrapNone/>
                      <wp:docPr id="20" name="Rectangle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155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0B1DEE" w:rsidRDefault="000B1DEE" w:rsidP="000B1DEE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24559AE" id="Rectangle 20" o:spid="_x0000_s1033" style="position:absolute;margin-left:455.85pt;margin-top:27.55pt;width:18.25pt;height:12.25pt;z-index:251698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0B1DEE" w:rsidRDefault="000B1DEE" w:rsidP="000B1DEE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B1DEE">
              <w:rPr>
                <w:rFonts w:asciiTheme="minorHAnsi" w:hAnsiTheme="minorHAnsi" w:cstheme="minorHAns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96640" behindDoc="0" locked="0" layoutInCell="1" hidden="0" allowOverlap="1" wp14:anchorId="024559AE" wp14:editId="398E2042">
                      <wp:simplePos x="0" y="0"/>
                      <wp:positionH relativeFrom="column">
                        <wp:posOffset>5789295</wp:posOffset>
                      </wp:positionH>
                      <wp:positionV relativeFrom="paragraph">
                        <wp:posOffset>94615</wp:posOffset>
                      </wp:positionV>
                      <wp:extent cx="231775" cy="155575"/>
                      <wp:effectExtent l="0" t="0" r="0" b="0"/>
                      <wp:wrapNone/>
                      <wp:docPr id="19" name="Rectangle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155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0B1DEE" w:rsidRDefault="000B1DEE" w:rsidP="000B1DEE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24559AE" id="Rectangle 19" o:spid="_x0000_s1034" style="position:absolute;margin-left:455.85pt;margin-top:7.45pt;width:18.25pt;height:12.25pt;z-index:251696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0B1DEE" w:rsidRDefault="000B1DEE" w:rsidP="000B1DEE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B1DEE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IN"/>
              </w:rPr>
              <w:t>Shastri Research Student Fellowship (SRSF)</w:t>
            </w:r>
            <w:r w:rsidRPr="000B1DEE">
              <w:rPr>
                <w:rFonts w:asciiTheme="minorHAnsi" w:hAnsiTheme="minorHAnsi" w:cstheme="minorHAnsi"/>
                <w:noProof/>
                <w:sz w:val="24"/>
                <w:szCs w:val="24"/>
              </w:rPr>
              <w:t xml:space="preserve"> </w:t>
            </w:r>
          </w:p>
          <w:p w:rsidR="000B1DEE" w:rsidRPr="000B1DEE" w:rsidRDefault="000B1DEE" w:rsidP="00273E6B">
            <w:pPr>
              <w:spacing w:line="24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IN"/>
              </w:rPr>
            </w:pPr>
            <w:r w:rsidRPr="000B1DEE">
              <w:rPr>
                <w:rFonts w:asciiTheme="minorHAnsi" w:hAnsiTheme="minorHAnsi" w:cstheme="minorHAns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00736" behindDoc="0" locked="0" layoutInCell="1" hidden="0" allowOverlap="1" wp14:anchorId="024559AE" wp14:editId="398E2042">
                      <wp:simplePos x="0" y="0"/>
                      <wp:positionH relativeFrom="column">
                        <wp:posOffset>5789295</wp:posOffset>
                      </wp:positionH>
                      <wp:positionV relativeFrom="paragraph">
                        <wp:posOffset>304165</wp:posOffset>
                      </wp:positionV>
                      <wp:extent cx="231775" cy="155575"/>
                      <wp:effectExtent l="0" t="0" r="0" b="0"/>
                      <wp:wrapNone/>
                      <wp:docPr id="21" name="Rectangle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155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0B1DEE" w:rsidRDefault="000B1DEE" w:rsidP="000B1DEE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24559AE" id="Rectangle 21" o:spid="_x0000_s1035" style="position:absolute;margin-left:455.85pt;margin-top:23.95pt;width:18.25pt;height:12.25pt;z-index:251700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0B1DEE" w:rsidRDefault="000B1DEE" w:rsidP="000B1DEE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hyperlink r:id="rId11" w:tgtFrame="_blank" w:history="1">
              <w:r w:rsidRPr="000B1DEE">
                <w:rPr>
                  <w:rFonts w:asciiTheme="minorHAnsi" w:hAnsiTheme="minorHAnsi" w:cstheme="minorHAnsi"/>
                  <w:color w:val="000000" w:themeColor="text1"/>
                  <w:sz w:val="24"/>
                  <w:szCs w:val="24"/>
                  <w:lang w:val="en-IN"/>
                </w:rPr>
                <w:t>Shastri Membership Development Grant (SMDG</w:t>
              </w:r>
            </w:hyperlink>
            <w:hyperlink r:id="rId12" w:history="1">
              <w:r w:rsidRPr="000B1DEE">
                <w:rPr>
                  <w:rFonts w:asciiTheme="minorHAnsi" w:hAnsiTheme="minorHAnsi" w:cstheme="minorHAnsi"/>
                  <w:color w:val="000000" w:themeColor="text1"/>
                  <w:sz w:val="24"/>
                  <w:szCs w:val="24"/>
                  <w:lang w:val="en-IN"/>
                </w:rPr>
                <w:t>)</w:t>
              </w:r>
            </w:hyperlink>
          </w:p>
          <w:p w:rsidR="000B1DEE" w:rsidRPr="000B1DEE" w:rsidRDefault="000B1DEE" w:rsidP="00273E6B">
            <w:pPr>
              <w:spacing w:line="24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IN"/>
              </w:rPr>
            </w:pPr>
            <w:r w:rsidRPr="000B1DEE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IN"/>
              </w:rPr>
              <w:t>Shastri Programme Development Grant (SPDG)</w:t>
            </w:r>
          </w:p>
          <w:p w:rsidR="000B1DEE" w:rsidRPr="000B1DEE" w:rsidRDefault="000B1DEE" w:rsidP="00273E6B">
            <w:pPr>
              <w:spacing w:line="24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IN"/>
              </w:rPr>
            </w:pPr>
            <w:r w:rsidRPr="000B1DEE">
              <w:rPr>
                <w:rFonts w:asciiTheme="minorHAnsi" w:hAnsiTheme="minorHAnsi" w:cstheme="minorHAns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02784" behindDoc="0" locked="0" layoutInCell="1" hidden="0" allowOverlap="1" wp14:anchorId="024559AE" wp14:editId="398E2042">
                      <wp:simplePos x="0" y="0"/>
                      <wp:positionH relativeFrom="column">
                        <wp:posOffset>5798185</wp:posOffset>
                      </wp:positionH>
                      <wp:positionV relativeFrom="paragraph">
                        <wp:posOffset>26035</wp:posOffset>
                      </wp:positionV>
                      <wp:extent cx="231775" cy="155575"/>
                      <wp:effectExtent l="0" t="0" r="0" b="0"/>
                      <wp:wrapNone/>
                      <wp:docPr id="22" name="Rectangle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155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0B1DEE" w:rsidRDefault="000B1DEE" w:rsidP="000B1DEE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24559AE" id="Rectangle 22" o:spid="_x0000_s1036" style="position:absolute;margin-left:456.55pt;margin-top:2.05pt;width:18.25pt;height:12.25pt;z-index:251702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0B1DEE" w:rsidRDefault="000B1DEE" w:rsidP="000B1DEE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hyperlink r:id="rId13" w:tgtFrame="_blank" w:history="1">
              <w:r w:rsidRPr="000B1DEE">
                <w:rPr>
                  <w:rFonts w:asciiTheme="minorHAnsi" w:hAnsiTheme="minorHAnsi" w:cstheme="minorHAnsi"/>
                  <w:color w:val="000000" w:themeColor="text1"/>
                  <w:sz w:val="24"/>
                  <w:szCs w:val="24"/>
                  <w:lang w:val="en-IN"/>
                </w:rPr>
                <w:t>Shastri Publication Grant (SPG</w:t>
              </w:r>
            </w:hyperlink>
            <w:hyperlink r:id="rId14" w:history="1">
              <w:r w:rsidRPr="000B1DEE">
                <w:rPr>
                  <w:rFonts w:asciiTheme="minorHAnsi" w:hAnsiTheme="minorHAnsi" w:cstheme="minorHAnsi"/>
                  <w:color w:val="000000" w:themeColor="text1"/>
                  <w:sz w:val="24"/>
                  <w:szCs w:val="24"/>
                  <w:lang w:val="en-IN"/>
                </w:rPr>
                <w:t>)</w:t>
              </w:r>
            </w:hyperlink>
          </w:p>
          <w:p w:rsidR="000B1DEE" w:rsidRPr="000B1DEE" w:rsidRDefault="000B1DEE" w:rsidP="00273E6B">
            <w:pPr>
              <w:spacing w:line="24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IN"/>
              </w:rPr>
            </w:pPr>
            <w:r w:rsidRPr="000B1DEE">
              <w:rPr>
                <w:rFonts w:asciiTheme="minorHAnsi" w:hAnsiTheme="minorHAnsi" w:cstheme="minorHAns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06880" behindDoc="0" locked="0" layoutInCell="1" hidden="0" allowOverlap="1" wp14:anchorId="024559AE" wp14:editId="398E2042">
                      <wp:simplePos x="0" y="0"/>
                      <wp:positionH relativeFrom="column">
                        <wp:posOffset>5808345</wp:posOffset>
                      </wp:positionH>
                      <wp:positionV relativeFrom="paragraph">
                        <wp:posOffset>348615</wp:posOffset>
                      </wp:positionV>
                      <wp:extent cx="231775" cy="155575"/>
                      <wp:effectExtent l="0" t="0" r="0" b="0"/>
                      <wp:wrapNone/>
                      <wp:docPr id="24" name="Rectangle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155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0B1DEE" w:rsidRDefault="000B1DEE" w:rsidP="000B1DEE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24559AE" id="Rectangle 24" o:spid="_x0000_s1037" style="position:absolute;margin-left:457.35pt;margin-top:27.45pt;width:18.25pt;height:12.25pt;z-index:2517068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0B1DEE" w:rsidRDefault="000B1DEE" w:rsidP="000B1DEE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B1DEE">
              <w:rPr>
                <w:rFonts w:asciiTheme="minorHAnsi" w:hAnsiTheme="minorHAnsi" w:cstheme="minorHAns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04832" behindDoc="0" locked="0" layoutInCell="1" hidden="0" allowOverlap="1" wp14:anchorId="024559AE" wp14:editId="398E2042">
                      <wp:simplePos x="0" y="0"/>
                      <wp:positionH relativeFrom="column">
                        <wp:posOffset>5808345</wp:posOffset>
                      </wp:positionH>
                      <wp:positionV relativeFrom="paragraph">
                        <wp:posOffset>64770</wp:posOffset>
                      </wp:positionV>
                      <wp:extent cx="231775" cy="155575"/>
                      <wp:effectExtent l="0" t="0" r="0" b="0"/>
                      <wp:wrapNone/>
                      <wp:docPr id="23" name="Rectangle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155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0B1DEE" w:rsidRDefault="000B1DEE" w:rsidP="000B1DEE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24559AE" id="Rectangle 23" o:spid="_x0000_s1038" style="position:absolute;margin-left:457.35pt;margin-top:5.1pt;width:18.25pt;height:12.25pt;z-index:251704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0B1DEE" w:rsidRDefault="000B1DEE" w:rsidP="000B1DEE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B1DEE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IN"/>
              </w:rPr>
              <w:t>Shastri Faculty Development Programme for Vocational Education (SFDPVE) </w:t>
            </w:r>
          </w:p>
          <w:p w:rsidR="000B1DEE" w:rsidRPr="000B1DEE" w:rsidRDefault="000B1DEE" w:rsidP="00273E6B">
            <w:pPr>
              <w:spacing w:line="24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IN"/>
              </w:rPr>
            </w:pPr>
            <w:r w:rsidRPr="000B1DEE">
              <w:rPr>
                <w:rFonts w:asciiTheme="minorHAnsi" w:hAnsiTheme="minorHAnsi" w:cstheme="minorHAns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08928" behindDoc="0" locked="0" layoutInCell="1" hidden="0" allowOverlap="1" wp14:anchorId="024559AE" wp14:editId="398E2042">
                      <wp:simplePos x="0" y="0"/>
                      <wp:positionH relativeFrom="column">
                        <wp:posOffset>5807710</wp:posOffset>
                      </wp:positionH>
                      <wp:positionV relativeFrom="paragraph">
                        <wp:posOffset>329565</wp:posOffset>
                      </wp:positionV>
                      <wp:extent cx="231775" cy="155575"/>
                      <wp:effectExtent l="0" t="0" r="0" b="0"/>
                      <wp:wrapNone/>
                      <wp:docPr id="25" name="Rectangle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155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0B1DEE" w:rsidRDefault="000B1DEE" w:rsidP="000B1DEE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24559AE" id="Rectangle 25" o:spid="_x0000_s1039" style="position:absolute;margin-left:457.3pt;margin-top:25.95pt;width:18.25pt;height:12.25pt;z-index:251708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0B1DEE" w:rsidRDefault="000B1DEE" w:rsidP="000B1DEE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B1DEE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IN"/>
              </w:rPr>
              <w:t>Shastri Covid-19 Pandemic Response Grant (SCPRG): Call for Innovative Solutions </w:t>
            </w:r>
          </w:p>
          <w:p w:rsidR="000B1DEE" w:rsidRPr="000B1DEE" w:rsidRDefault="000B1DEE" w:rsidP="00A1586E">
            <w:pPr>
              <w:spacing w:line="24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IN"/>
              </w:rPr>
            </w:pPr>
            <w:r w:rsidRPr="000B1DEE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IN"/>
              </w:rPr>
              <w:t>Shastri Research Grant (SRG): Special Competition </w:t>
            </w:r>
          </w:p>
          <w:p w:rsidR="000B1DEE" w:rsidRDefault="00A1586E" w:rsidP="00A1586E">
            <w:pPr>
              <w:spacing w:after="0" w:line="240" w:lineRule="auto"/>
              <w:rPr>
                <w:rFonts w:asciiTheme="minorHAnsi" w:hAnsiTheme="minorHAnsi" w:cstheme="minorHAnsi"/>
                <w:noProof/>
                <w:sz w:val="24"/>
                <w:szCs w:val="24"/>
              </w:rPr>
            </w:pPr>
            <w:r w:rsidRPr="00A1586E">
              <w:rPr>
                <w:rFonts w:asciiTheme="minorHAnsi" w:hAnsiTheme="minorHAnsi" w:cstheme="minorHAns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19168" behindDoc="0" locked="0" layoutInCell="1" hidden="0" allowOverlap="1" wp14:anchorId="039E90C9" wp14:editId="7525106F">
                      <wp:simplePos x="0" y="0"/>
                      <wp:positionH relativeFrom="column">
                        <wp:posOffset>5808980</wp:posOffset>
                      </wp:positionH>
                      <wp:positionV relativeFrom="paragraph">
                        <wp:posOffset>320675</wp:posOffset>
                      </wp:positionV>
                      <wp:extent cx="231775" cy="155575"/>
                      <wp:effectExtent l="0" t="0" r="0" b="0"/>
                      <wp:wrapNone/>
                      <wp:docPr id="3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155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A1586E" w:rsidRDefault="00A1586E" w:rsidP="00A1586E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39E90C9" id="Rectangle 3" o:spid="_x0000_s1040" style="position:absolute;margin-left:457.4pt;margin-top:25.25pt;width:18.25pt;height:12.25pt;z-index:251719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A1586E" w:rsidRDefault="00A1586E" w:rsidP="00A1586E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0B1DEE" w:rsidRPr="00A1586E">
              <w:rPr>
                <w:rFonts w:asciiTheme="minorHAnsi" w:hAnsiTheme="minorHAnsi" w:cstheme="minorHAns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10976" behindDoc="0" locked="0" layoutInCell="1" hidden="0" allowOverlap="1" wp14:anchorId="024559AE" wp14:editId="398E2042">
                      <wp:simplePos x="0" y="0"/>
                      <wp:positionH relativeFrom="column">
                        <wp:posOffset>5807710</wp:posOffset>
                      </wp:positionH>
                      <wp:positionV relativeFrom="paragraph">
                        <wp:posOffset>7620</wp:posOffset>
                      </wp:positionV>
                      <wp:extent cx="231775" cy="155575"/>
                      <wp:effectExtent l="0" t="0" r="0" b="0"/>
                      <wp:wrapNone/>
                      <wp:docPr id="26" name="Rectangle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155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0B1DEE" w:rsidRDefault="000B1DEE" w:rsidP="000B1DEE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24559AE" id="Rectangle 26" o:spid="_x0000_s1041" style="position:absolute;margin-left:457.3pt;margin-top:.6pt;width:18.25pt;height:12.25pt;z-index:251710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0B1DEE" w:rsidRDefault="000B1DEE" w:rsidP="000B1DEE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0B1DEE" w:rsidRPr="00A1586E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IN"/>
              </w:rPr>
              <w:t>Shastri Student Internship Project (SSIP)</w:t>
            </w:r>
            <w:r w:rsidR="000B1DEE" w:rsidRPr="00A1586E">
              <w:rPr>
                <w:rFonts w:asciiTheme="minorHAnsi" w:hAnsiTheme="minorHAnsi" w:cstheme="minorHAnsi"/>
                <w:noProof/>
                <w:sz w:val="24"/>
                <w:szCs w:val="24"/>
              </w:rPr>
              <w:t xml:space="preserve"> </w:t>
            </w:r>
          </w:p>
          <w:p w:rsidR="00A1586E" w:rsidRPr="00A1586E" w:rsidRDefault="00A1586E" w:rsidP="00A1586E">
            <w:pPr>
              <w:spacing w:after="0" w:line="240" w:lineRule="auto"/>
              <w:rPr>
                <w:rFonts w:asciiTheme="minorHAnsi" w:hAnsiTheme="minorHAnsi" w:cstheme="minorHAnsi"/>
                <w:noProof/>
                <w:sz w:val="24"/>
                <w:szCs w:val="24"/>
              </w:rPr>
            </w:pPr>
          </w:p>
          <w:p w:rsidR="00246474" w:rsidRPr="00A1586E" w:rsidRDefault="00A1586E" w:rsidP="00A1586E">
            <w:pPr>
              <w:shd w:val="clear" w:color="auto" w:fill="FFFFFF"/>
              <w:spacing w:after="0" w:line="240" w:lineRule="auto"/>
              <w:rPr>
                <w:rFonts w:asciiTheme="minorHAnsi" w:hAnsiTheme="minorHAnsi" w:cstheme="minorHAnsi"/>
                <w:b/>
                <w:color w:val="1E1E1E"/>
                <w:sz w:val="24"/>
                <w:szCs w:val="24"/>
              </w:rPr>
            </w:pPr>
            <w:r w:rsidRPr="00A1586E">
              <w:rPr>
                <w:rStyle w:val="Strong"/>
                <w:rFonts w:asciiTheme="minorHAnsi" w:hAnsiTheme="minorHAnsi" w:cstheme="minorHAnsi"/>
                <w:b w:val="0"/>
                <w:color w:val="1E1E1E"/>
                <w:sz w:val="24"/>
                <w:szCs w:val="24"/>
              </w:rPr>
              <w:t>Shastri Scholar Travel Subsidy Grant (SSTSG)</w:t>
            </w:r>
            <w:r>
              <w:rPr>
                <w:rStyle w:val="Strong"/>
                <w:rFonts w:asciiTheme="minorHAnsi" w:hAnsiTheme="minorHAnsi" w:cstheme="minorHAnsi"/>
                <w:b w:val="0"/>
                <w:color w:val="1E1E1E"/>
                <w:sz w:val="24"/>
                <w:szCs w:val="24"/>
              </w:rPr>
              <w:t xml:space="preserve"> </w:t>
            </w:r>
          </w:p>
        </w:tc>
      </w:tr>
      <w:tr w:rsidR="001A5695" w:rsidRPr="000B1DEE" w:rsidTr="001A5695">
        <w:trPr>
          <w:trHeight w:val="477"/>
          <w:jc w:val="center"/>
        </w:trPr>
        <w:tc>
          <w:tcPr>
            <w:tcW w:w="544" w:type="dxa"/>
          </w:tcPr>
          <w:p w:rsidR="001A5695" w:rsidRPr="000B1DEE" w:rsidRDefault="001A5695" w:rsidP="001A5695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lastRenderedPageBreak/>
              <w:t>3.</w:t>
            </w:r>
          </w:p>
        </w:tc>
        <w:tc>
          <w:tcPr>
            <w:tcW w:w="9637" w:type="dxa"/>
          </w:tcPr>
          <w:p w:rsidR="001A5695" w:rsidRPr="000B1DEE" w:rsidRDefault="001A5695" w:rsidP="001A5695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Discipline of the Research paper</w:t>
            </w:r>
          </w:p>
        </w:tc>
      </w:tr>
      <w:tr w:rsidR="001A5695" w:rsidRPr="000B1DEE" w:rsidTr="001A5695">
        <w:trPr>
          <w:trHeight w:val="887"/>
          <w:jc w:val="center"/>
        </w:trPr>
        <w:tc>
          <w:tcPr>
            <w:tcW w:w="10181" w:type="dxa"/>
            <w:gridSpan w:val="2"/>
          </w:tcPr>
          <w:p w:rsidR="001A5695" w:rsidRDefault="001A5695" w:rsidP="001A5695">
            <w:pPr>
              <w:spacing w:after="0" w:line="240" w:lineRule="auto"/>
              <w:rPr>
                <w:rFonts w:ascii="Arial" w:hAnsi="Arial" w:cs="Arial"/>
                <w:color w:val="1E1E1E"/>
                <w:sz w:val="23"/>
                <w:szCs w:val="23"/>
                <w:shd w:val="clear" w:color="auto" w:fill="FFFFFF"/>
              </w:rPr>
            </w:pPr>
            <w:r w:rsidRPr="000B1DEE">
              <w:rPr>
                <w:rFonts w:asciiTheme="minorHAnsi" w:hAnsiTheme="minorHAnsi" w:cstheme="minorHAns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21216" behindDoc="0" locked="0" layoutInCell="1" hidden="0" allowOverlap="1" wp14:anchorId="2732806F" wp14:editId="5775D859">
                      <wp:simplePos x="0" y="0"/>
                      <wp:positionH relativeFrom="column">
                        <wp:posOffset>1570355</wp:posOffset>
                      </wp:positionH>
                      <wp:positionV relativeFrom="paragraph">
                        <wp:posOffset>19685</wp:posOffset>
                      </wp:positionV>
                      <wp:extent cx="231775" cy="155575"/>
                      <wp:effectExtent l="0" t="0" r="0" b="0"/>
                      <wp:wrapNone/>
                      <wp:docPr id="28" name="Rectangle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155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1A5695" w:rsidRDefault="001A5695" w:rsidP="001A5695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732806F" id="Rectangle 28" o:spid="_x0000_s1042" style="position:absolute;margin-left:123.65pt;margin-top:1.55pt;width:18.25pt;height:12.25pt;z-index:251721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1A5695" w:rsidRDefault="001A5695" w:rsidP="001A5695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="Arial" w:hAnsi="Arial" w:cs="Arial"/>
                <w:color w:val="1E1E1E"/>
                <w:sz w:val="23"/>
                <w:szCs w:val="23"/>
                <w:shd w:val="clear" w:color="auto" w:fill="FFFFFF"/>
              </w:rPr>
              <w:t xml:space="preserve">STEM and allied </w:t>
            </w:r>
          </w:p>
          <w:p w:rsidR="001A5695" w:rsidRDefault="001A5695" w:rsidP="001A5695">
            <w:pPr>
              <w:spacing w:after="0" w:line="240" w:lineRule="auto"/>
              <w:rPr>
                <w:rFonts w:ascii="Arial" w:hAnsi="Arial" w:cs="Arial"/>
                <w:color w:val="1E1E1E"/>
                <w:sz w:val="23"/>
                <w:szCs w:val="23"/>
                <w:shd w:val="clear" w:color="auto" w:fill="FFFFFF"/>
              </w:rPr>
            </w:pPr>
            <w:r w:rsidRPr="000B1DEE">
              <w:rPr>
                <w:rFonts w:asciiTheme="minorHAnsi" w:hAnsiTheme="minorHAnsi" w:cstheme="minorHAns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22240" behindDoc="0" locked="0" layoutInCell="1" hidden="0" allowOverlap="1" wp14:anchorId="5EF9A6BF" wp14:editId="2A7ED41D">
                      <wp:simplePos x="0" y="0"/>
                      <wp:positionH relativeFrom="column">
                        <wp:posOffset>1570355</wp:posOffset>
                      </wp:positionH>
                      <wp:positionV relativeFrom="paragraph">
                        <wp:posOffset>156210</wp:posOffset>
                      </wp:positionV>
                      <wp:extent cx="231775" cy="155575"/>
                      <wp:effectExtent l="0" t="0" r="0" b="0"/>
                      <wp:wrapNone/>
                      <wp:docPr id="29" name="Rectangle 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155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1A5695" w:rsidRDefault="001A5695" w:rsidP="001A5695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EF9A6BF" id="Rectangle 29" o:spid="_x0000_s1043" style="position:absolute;margin-left:123.65pt;margin-top:12.3pt;width:18.25pt;height:12.25pt;z-index:251722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1A5695" w:rsidRDefault="001A5695" w:rsidP="001A5695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:rsidR="001A5695" w:rsidRDefault="001A5695" w:rsidP="001A5695">
            <w:pPr>
              <w:spacing w:after="0" w:line="240" w:lineRule="auto"/>
              <w:rPr>
                <w:rFonts w:ascii="Arial" w:hAnsi="Arial" w:cs="Arial"/>
                <w:color w:val="1E1E1E"/>
                <w:sz w:val="23"/>
                <w:szCs w:val="23"/>
                <w:shd w:val="clear" w:color="auto" w:fill="FFFFFF"/>
              </w:rPr>
            </w:pPr>
            <w:r>
              <w:rPr>
                <w:rFonts w:ascii="Arial" w:hAnsi="Arial" w:cs="Arial"/>
                <w:color w:val="1E1E1E"/>
                <w:sz w:val="23"/>
                <w:szCs w:val="23"/>
                <w:shd w:val="clear" w:color="auto" w:fill="FFFFFF"/>
              </w:rPr>
              <w:t>HUSS and allied</w:t>
            </w:r>
          </w:p>
          <w:p w:rsidR="001A5695" w:rsidRDefault="001A5695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1D6AB0" w:rsidRPr="000B1DEE" w:rsidTr="001A5695">
        <w:trPr>
          <w:jc w:val="center"/>
        </w:trPr>
        <w:tc>
          <w:tcPr>
            <w:tcW w:w="544" w:type="dxa"/>
          </w:tcPr>
          <w:p w:rsidR="001D6AB0" w:rsidRDefault="001A5695" w:rsidP="00F5772F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4</w:t>
            </w:r>
            <w:r w:rsidR="001D6AB0">
              <w:rPr>
                <w:rFonts w:asciiTheme="minorHAnsi" w:hAnsiTheme="minorHAnsi" w:cstheme="minorHAnsi"/>
                <w:sz w:val="24"/>
                <w:szCs w:val="24"/>
              </w:rPr>
              <w:t xml:space="preserve">. </w:t>
            </w:r>
          </w:p>
        </w:tc>
        <w:tc>
          <w:tcPr>
            <w:tcW w:w="9637" w:type="dxa"/>
          </w:tcPr>
          <w:p w:rsidR="001D6AB0" w:rsidRDefault="001D6AB0" w:rsidP="00F5772F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Title of your Article/ Research paper</w:t>
            </w:r>
          </w:p>
          <w:p w:rsidR="001A5695" w:rsidRPr="000B1DEE" w:rsidRDefault="001A5695" w:rsidP="00F5772F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1D6AB0" w:rsidRPr="000B1DEE" w:rsidTr="001A5695">
        <w:trPr>
          <w:jc w:val="center"/>
        </w:trPr>
        <w:tc>
          <w:tcPr>
            <w:tcW w:w="10181" w:type="dxa"/>
            <w:gridSpan w:val="2"/>
          </w:tcPr>
          <w:p w:rsidR="001D6AB0" w:rsidRDefault="001D6AB0" w:rsidP="00F5772F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1D6AB0" w:rsidRDefault="001D6AB0" w:rsidP="00F5772F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Name of Author:</w:t>
            </w:r>
          </w:p>
          <w:p w:rsidR="001D6AB0" w:rsidRDefault="001D6AB0" w:rsidP="00F5772F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1D6AB0" w:rsidRDefault="001D6AB0" w:rsidP="00F5772F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Name of Co-Authors: </w:t>
            </w:r>
          </w:p>
          <w:p w:rsidR="001D6AB0" w:rsidRDefault="001D6AB0" w:rsidP="00F5772F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1D6AB0" w:rsidRDefault="001D6AB0" w:rsidP="00F5772F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</w:tc>
      </w:tr>
      <w:tr w:rsidR="00F5772F" w:rsidRPr="000B1DEE" w:rsidTr="001A5695">
        <w:trPr>
          <w:jc w:val="center"/>
        </w:trPr>
        <w:tc>
          <w:tcPr>
            <w:tcW w:w="544" w:type="dxa"/>
          </w:tcPr>
          <w:p w:rsidR="00F5772F" w:rsidRPr="000B1DEE" w:rsidRDefault="001A5695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5</w:t>
            </w:r>
            <w:r w:rsidR="00F5772F" w:rsidRPr="000B1DEE">
              <w:rPr>
                <w:rFonts w:asciiTheme="minorHAnsi" w:hAnsiTheme="minorHAnsi" w:cstheme="minorHAnsi"/>
                <w:sz w:val="24"/>
                <w:szCs w:val="24"/>
              </w:rPr>
              <w:t xml:space="preserve">. </w:t>
            </w:r>
          </w:p>
        </w:tc>
        <w:tc>
          <w:tcPr>
            <w:tcW w:w="9637" w:type="dxa"/>
          </w:tcPr>
          <w:p w:rsidR="001D6AB0" w:rsidRPr="000B1DEE" w:rsidRDefault="001D6AB0" w:rsidP="001D6A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0B1DEE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 xml:space="preserve">Name of the Journal and </w:t>
            </w: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 xml:space="preserve">it’s </w:t>
            </w:r>
            <w:r w:rsidRPr="000B1DEE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Publisher</w:t>
            </w:r>
          </w:p>
          <w:p w:rsidR="00F5772F" w:rsidRPr="000B1DEE" w:rsidRDefault="00F5772F" w:rsidP="00F577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</w:p>
          <w:p w:rsidR="00F5772F" w:rsidRPr="000B1DEE" w:rsidRDefault="00F577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</w:p>
        </w:tc>
      </w:tr>
      <w:tr w:rsidR="00246474" w:rsidRPr="000B1DEE" w:rsidTr="001A5695">
        <w:trPr>
          <w:jc w:val="center"/>
        </w:trPr>
        <w:tc>
          <w:tcPr>
            <w:tcW w:w="544" w:type="dxa"/>
          </w:tcPr>
          <w:p w:rsidR="00246474" w:rsidRPr="000B1DEE" w:rsidRDefault="001A5695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6</w:t>
            </w:r>
            <w:r w:rsidR="00AA4070" w:rsidRPr="000B1DEE"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</w:tc>
        <w:tc>
          <w:tcPr>
            <w:tcW w:w="9637" w:type="dxa"/>
          </w:tcPr>
          <w:p w:rsidR="00246474" w:rsidRPr="000B1DEE" w:rsidRDefault="001D6AB0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0B1DEE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 xml:space="preserve">Impact factor </w:t>
            </w: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 xml:space="preserve"> </w:t>
            </w:r>
          </w:p>
          <w:p w:rsidR="00246474" w:rsidRPr="000B1DEE" w:rsidRDefault="00246474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246474" w:rsidRPr="000B1DEE" w:rsidRDefault="00246474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246474" w:rsidRPr="000B1DEE" w:rsidRDefault="00246474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246474" w:rsidRPr="000B1DEE" w:rsidTr="001A5695">
        <w:trPr>
          <w:jc w:val="center"/>
        </w:trPr>
        <w:tc>
          <w:tcPr>
            <w:tcW w:w="544" w:type="dxa"/>
          </w:tcPr>
          <w:p w:rsidR="00246474" w:rsidRPr="000B1DEE" w:rsidRDefault="001A5695" w:rsidP="00273E6B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7</w:t>
            </w:r>
            <w:r w:rsidR="00BD6A88" w:rsidRPr="000B1DEE">
              <w:rPr>
                <w:rFonts w:asciiTheme="minorHAnsi" w:hAnsiTheme="minorHAnsi" w:cstheme="minorHAnsi"/>
                <w:sz w:val="24"/>
                <w:szCs w:val="24"/>
              </w:rPr>
              <w:t xml:space="preserve">. </w:t>
            </w:r>
          </w:p>
        </w:tc>
        <w:tc>
          <w:tcPr>
            <w:tcW w:w="9637" w:type="dxa"/>
          </w:tcPr>
          <w:p w:rsidR="00246474" w:rsidRPr="000B1DEE" w:rsidRDefault="00E72CA6" w:rsidP="00273E6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0B1DEE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Check list</w:t>
            </w:r>
          </w:p>
        </w:tc>
      </w:tr>
      <w:tr w:rsidR="00246474" w:rsidRPr="000B1DEE" w:rsidTr="001A5695">
        <w:trPr>
          <w:trHeight w:val="2302"/>
          <w:jc w:val="center"/>
        </w:trPr>
        <w:tc>
          <w:tcPr>
            <w:tcW w:w="10181" w:type="dxa"/>
            <w:gridSpan w:val="2"/>
          </w:tcPr>
          <w:p w:rsidR="00246474" w:rsidRPr="000B1DEE" w:rsidRDefault="00B64BBD" w:rsidP="00273E6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0B1DEE">
              <w:rPr>
                <w:rFonts w:asciiTheme="minorHAnsi" w:hAnsiTheme="minorHAnsi" w:cstheme="minorHAnsi"/>
                <w:noProof/>
                <w:sz w:val="24"/>
                <w:szCs w:val="24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64896" behindDoc="0" locked="0" layoutInCell="1" hidden="0" allowOverlap="1">
                      <wp:simplePos x="0" y="0"/>
                      <wp:positionH relativeFrom="column">
                        <wp:posOffset>3689985</wp:posOffset>
                      </wp:positionH>
                      <wp:positionV relativeFrom="paragraph">
                        <wp:posOffset>193675</wp:posOffset>
                      </wp:positionV>
                      <wp:extent cx="231775" cy="155575"/>
                      <wp:effectExtent l="0" t="0" r="0" b="0"/>
                      <wp:wrapNone/>
                      <wp:docPr id="7" name="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155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246474" w:rsidRDefault="00246474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id="Rectangle 7" o:spid="_x0000_s1044" style="position:absolute;left:0;text-align:left;margin-left:290.55pt;margin-top:15.25pt;width:18.25pt;height:12.25pt;z-index:251664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246474" w:rsidRDefault="00246474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:rsidR="00246474" w:rsidRPr="000B1DEE" w:rsidRDefault="00273E6B" w:rsidP="00273E6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72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1E1E1E"/>
                <w:sz w:val="24"/>
                <w:szCs w:val="24"/>
                <w:shd w:val="clear" w:color="auto" w:fill="FFFFFF"/>
              </w:rPr>
              <w:t>C</w:t>
            </w:r>
            <w:r w:rsidR="000B1DEE" w:rsidRPr="000B1DEE">
              <w:rPr>
                <w:rFonts w:asciiTheme="minorHAnsi" w:hAnsiTheme="minorHAnsi" w:cstheme="minorHAnsi"/>
                <w:color w:val="1E1E1E"/>
                <w:sz w:val="24"/>
                <w:szCs w:val="24"/>
                <w:shd w:val="clear" w:color="auto" w:fill="FFFFFF"/>
              </w:rPr>
              <w:t>opy of the published paper</w:t>
            </w:r>
          </w:p>
          <w:p w:rsidR="000B1DEE" w:rsidRPr="000B1DEE" w:rsidRDefault="000F0509" w:rsidP="00273E6B">
            <w:pPr>
              <w:pStyle w:val="rtejustify"/>
              <w:shd w:val="clear" w:color="auto" w:fill="FFFFFF"/>
              <w:ind w:left="720"/>
              <w:jc w:val="both"/>
              <w:rPr>
                <w:rFonts w:asciiTheme="minorHAnsi" w:hAnsiTheme="minorHAnsi" w:cstheme="minorHAnsi"/>
                <w:color w:val="1E1E1E"/>
              </w:rPr>
            </w:pPr>
            <w:r w:rsidRPr="000B1DEE">
              <w:rPr>
                <w:rFonts w:asciiTheme="minorHAnsi" w:hAnsiTheme="minorHAnsi"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944" behindDoc="0" locked="0" layoutInCell="1" hidden="0" allowOverlap="1">
                      <wp:simplePos x="0" y="0"/>
                      <wp:positionH relativeFrom="column">
                        <wp:posOffset>3687445</wp:posOffset>
                      </wp:positionH>
                      <wp:positionV relativeFrom="paragraph">
                        <wp:posOffset>190500</wp:posOffset>
                      </wp:positionV>
                      <wp:extent cx="231775" cy="155575"/>
                      <wp:effectExtent l="0" t="0" r="0" b="0"/>
                      <wp:wrapNone/>
                      <wp:docPr id="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155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246474" w:rsidRDefault="00246474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id="Rectangle 2" o:spid="_x0000_s1045" style="position:absolute;left:0;text-align:left;margin-left:290.35pt;margin-top:15pt;width:18.25pt;height:12.25pt;z-index:251666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246474" w:rsidRDefault="00246474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0B1DEE" w:rsidRPr="000B1DEE">
              <w:rPr>
                <w:rFonts w:asciiTheme="minorHAnsi" w:hAnsiTheme="minorHAnsi" w:cstheme="minorHAnsi"/>
                <w:color w:val="1E1E1E"/>
              </w:rPr>
              <w:t>Proof of being a Shastri Awardee</w:t>
            </w:r>
          </w:p>
          <w:p w:rsidR="00246474" w:rsidRPr="000B1DEE" w:rsidRDefault="000B1DEE" w:rsidP="00273E6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720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0B1DEE">
              <w:rPr>
                <w:rFonts w:asciiTheme="minorHAnsi" w:hAnsiTheme="minorHAnsi" w:cstheme="minorHAns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7968" behindDoc="0" locked="0" layoutInCell="1" hidden="0" allowOverlap="1">
                      <wp:simplePos x="0" y="0"/>
                      <wp:positionH relativeFrom="column">
                        <wp:posOffset>3694430</wp:posOffset>
                      </wp:positionH>
                      <wp:positionV relativeFrom="paragraph">
                        <wp:posOffset>15875</wp:posOffset>
                      </wp:positionV>
                      <wp:extent cx="231775" cy="155575"/>
                      <wp:effectExtent l="0" t="0" r="0" b="0"/>
                      <wp:wrapNone/>
                      <wp:docPr id="9" name="Rectangle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155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246474" w:rsidRDefault="00246474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id="Rectangle 9" o:spid="_x0000_s1046" style="position:absolute;left:0;text-align:left;margin-left:290.9pt;margin-top:1.25pt;width:18.25pt;height:12.25pt;z-index:251667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246474" w:rsidRDefault="00246474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B1DEE">
              <w:rPr>
                <w:rFonts w:asciiTheme="minorHAnsi" w:hAnsiTheme="minorHAnsi" w:cstheme="minorHAnsi"/>
                <w:color w:val="1E1E1E"/>
                <w:sz w:val="24"/>
                <w:szCs w:val="24"/>
                <w:shd w:val="clear" w:color="auto" w:fill="FFFFFF"/>
              </w:rPr>
              <w:t>Cover letter should be a maximum of 350 word</w:t>
            </w:r>
            <w:r w:rsidR="000F0509" w:rsidRPr="000B1DEE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br/>
            </w:r>
          </w:p>
        </w:tc>
      </w:tr>
      <w:tr w:rsidR="00246474" w:rsidRPr="000B1DEE" w:rsidTr="001A5695">
        <w:trPr>
          <w:jc w:val="center"/>
        </w:trPr>
        <w:tc>
          <w:tcPr>
            <w:tcW w:w="544" w:type="dxa"/>
          </w:tcPr>
          <w:p w:rsidR="00246474" w:rsidRPr="000B1DEE" w:rsidRDefault="001A5695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8</w:t>
            </w:r>
            <w:r w:rsidR="00D00022" w:rsidRPr="000B1DEE"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</w:tc>
        <w:tc>
          <w:tcPr>
            <w:tcW w:w="9637" w:type="dxa"/>
          </w:tcPr>
          <w:p w:rsidR="00246474" w:rsidRPr="000B1DEE" w:rsidRDefault="00E72CA6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0B1DEE">
              <w:rPr>
                <w:rFonts w:asciiTheme="minorHAnsi" w:hAnsiTheme="minorHAnsi" w:cstheme="minorHAnsi"/>
                <w:sz w:val="24"/>
                <w:szCs w:val="24"/>
              </w:rPr>
              <w:t>Signature:</w:t>
            </w:r>
          </w:p>
        </w:tc>
      </w:tr>
      <w:tr w:rsidR="00246474" w:rsidRPr="000B1DEE" w:rsidTr="001A5695">
        <w:trPr>
          <w:trHeight w:val="1182"/>
          <w:jc w:val="center"/>
        </w:trPr>
        <w:tc>
          <w:tcPr>
            <w:tcW w:w="10181" w:type="dxa"/>
            <w:gridSpan w:val="2"/>
          </w:tcPr>
          <w:p w:rsidR="00246474" w:rsidRPr="000B1DEE" w:rsidRDefault="00246474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246474" w:rsidRPr="000B1DEE" w:rsidRDefault="00E72CA6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0B1DEE">
              <w:rPr>
                <w:rFonts w:asciiTheme="minorHAnsi" w:hAnsiTheme="minorHAnsi" w:cstheme="minorHAnsi"/>
                <w:sz w:val="24"/>
                <w:szCs w:val="24"/>
              </w:rPr>
              <w:t>Signature:</w:t>
            </w:r>
            <w:r w:rsidRPr="000B1DEE">
              <w:rPr>
                <w:rFonts w:asciiTheme="minorHAnsi" w:hAnsiTheme="minorHAnsi" w:cstheme="minorHAnsi"/>
                <w:sz w:val="24"/>
                <w:szCs w:val="24"/>
              </w:rPr>
              <w:tab/>
            </w:r>
          </w:p>
          <w:p w:rsidR="00246474" w:rsidRPr="000B1DEE" w:rsidRDefault="00246474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246474" w:rsidRPr="000B1DEE" w:rsidRDefault="00E72CA6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0B1DEE">
              <w:rPr>
                <w:rFonts w:asciiTheme="minorHAnsi" w:hAnsiTheme="minorHAnsi" w:cstheme="minorHAnsi"/>
                <w:sz w:val="24"/>
                <w:szCs w:val="24"/>
              </w:rPr>
              <w:t>Date:</w:t>
            </w:r>
          </w:p>
          <w:p w:rsidR="00246474" w:rsidRPr="000B1DEE" w:rsidRDefault="00246474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:rsidR="00246474" w:rsidRPr="000B1DEE" w:rsidRDefault="00246474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</w:p>
    <w:p w:rsidR="00246474" w:rsidRPr="000B1DEE" w:rsidRDefault="00246474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</w:p>
    <w:sectPr w:rsidR="00246474" w:rsidRPr="000B1DEE">
      <w:pgSz w:w="12240" w:h="15840"/>
      <w:pgMar w:top="1440" w:right="1080" w:bottom="1440" w:left="108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0B7F64"/>
    <w:multiLevelType w:val="multilevel"/>
    <w:tmpl w:val="050850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0133D20"/>
    <w:multiLevelType w:val="multilevel"/>
    <w:tmpl w:val="59AA56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7756BED"/>
    <w:multiLevelType w:val="multilevel"/>
    <w:tmpl w:val="873812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1M7YwNjY0M7UwNzFV0lEKTi0uzszPAymwqAUAC8JxnywAAAA="/>
  </w:docVars>
  <w:rsids>
    <w:rsidRoot w:val="00246474"/>
    <w:rsid w:val="000550EE"/>
    <w:rsid w:val="000B1DEE"/>
    <w:rsid w:val="000F0509"/>
    <w:rsid w:val="001A5695"/>
    <w:rsid w:val="001D03D3"/>
    <w:rsid w:val="001D6AB0"/>
    <w:rsid w:val="0020081D"/>
    <w:rsid w:val="0024061F"/>
    <w:rsid w:val="00246474"/>
    <w:rsid w:val="00273E6B"/>
    <w:rsid w:val="00307EFE"/>
    <w:rsid w:val="00345DA3"/>
    <w:rsid w:val="0048200D"/>
    <w:rsid w:val="00515FF2"/>
    <w:rsid w:val="00550DC7"/>
    <w:rsid w:val="00645F2A"/>
    <w:rsid w:val="00650F50"/>
    <w:rsid w:val="006B0BE7"/>
    <w:rsid w:val="00723A26"/>
    <w:rsid w:val="00771369"/>
    <w:rsid w:val="00A1586E"/>
    <w:rsid w:val="00A64FA1"/>
    <w:rsid w:val="00AA4070"/>
    <w:rsid w:val="00AC333B"/>
    <w:rsid w:val="00AC383F"/>
    <w:rsid w:val="00B64BBD"/>
    <w:rsid w:val="00B66563"/>
    <w:rsid w:val="00BD6A88"/>
    <w:rsid w:val="00D00022"/>
    <w:rsid w:val="00E72CA6"/>
    <w:rsid w:val="00F5772F"/>
    <w:rsid w:val="00F75532"/>
    <w:rsid w:val="00FD43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."/>
  <w:listSeparator w:val=","/>
  <w14:docId w14:val="0F0F8DB1"/>
  <w15:docId w15:val="{2BB050C7-27F0-49AC-A024-B8C880ACAD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C0E30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59"/>
    <w:rsid w:val="00B36A2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A31F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A31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A31F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EA31F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semiHidden/>
    <w:rsid w:val="00EA31F1"/>
    <w:rPr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unhideWhenUsed/>
    <w:rsid w:val="00EA31F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semiHidden/>
    <w:rsid w:val="00EA31F1"/>
    <w:rPr>
      <w:sz w:val="22"/>
      <w:szCs w:val="22"/>
    </w:rPr>
  </w:style>
  <w:style w:type="paragraph" w:styleId="BodyText">
    <w:name w:val="Body Text"/>
    <w:basedOn w:val="Normal"/>
    <w:link w:val="BodyTextChar"/>
    <w:uiPriority w:val="99"/>
    <w:semiHidden/>
    <w:unhideWhenUsed/>
    <w:rsid w:val="0020529F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BodyTextChar">
    <w:name w:val="Body Text Char"/>
    <w:link w:val="BodyText"/>
    <w:uiPriority w:val="99"/>
    <w:semiHidden/>
    <w:rsid w:val="0020529F"/>
    <w:rPr>
      <w:rFonts w:ascii="Times New Roman" w:hAnsi="Times New Roman"/>
      <w:sz w:val="24"/>
      <w:szCs w:val="24"/>
    </w:rPr>
  </w:style>
  <w:style w:type="paragraph" w:customStyle="1" w:styleId="tableparagraph">
    <w:name w:val="tableparagraph"/>
    <w:basedOn w:val="Normal"/>
    <w:rsid w:val="0020529F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20529F"/>
  </w:style>
  <w:style w:type="character" w:styleId="CommentReference">
    <w:name w:val="annotation reference"/>
    <w:uiPriority w:val="99"/>
    <w:semiHidden/>
    <w:unhideWhenUsed/>
    <w:rsid w:val="00B274D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274D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274D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74D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274D2"/>
    <w:rPr>
      <w:b/>
      <w:bCs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paragraph" w:customStyle="1" w:styleId="rtejustify">
    <w:name w:val="rtejustify"/>
    <w:basedOn w:val="Normal"/>
    <w:rsid w:val="000B1DE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  <w:style w:type="character" w:styleId="Strong">
    <w:name w:val="Strong"/>
    <w:basedOn w:val="DefaultParagraphFont"/>
    <w:uiPriority w:val="22"/>
    <w:qFormat/>
    <w:rsid w:val="000B1DEE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0B1DE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492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62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2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0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hastriinstitute.org/SICI_membership_development_fund_SMDF" TargetMode="External"/><Relationship Id="rId13" Type="http://schemas.openxmlformats.org/officeDocument/2006/relationships/hyperlink" Target="https://www.shastriinstitute.org/shastri-publication-grant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shastriinstitute.org/Mitacs-SICI-Globalink-Research-Awards" TargetMode="External"/><Relationship Id="rId12" Type="http://schemas.openxmlformats.org/officeDocument/2006/relationships/hyperlink" Target="https://www.shastriinstitute.org/Shastri-Membership-Development-Grant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hyperlink" Target="https://www.shastriinstitute.org/Shastri-Membership-Development-Grant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shastriinstitute.org/shastri-mobility-programm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shastriinstitute.org/Shastri-institutional-collaborative-research-grant" TargetMode="External"/><Relationship Id="rId14" Type="http://schemas.openxmlformats.org/officeDocument/2006/relationships/hyperlink" Target="https://www.shastriinstitute.org/shastri-publication-gra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aJ2mWFAqwSvxT5mnotg5BUXBoTw==">AMUW2mXXyyb0gUqHJbD9o4Hb4icqlWbOwkj/2pY+Fv7xZJsocC6nsgiL/iREmBDxpi9vJGjDU70anTZkosvPRq4Ik/6itqumnbAyrTgN+7lEYc46yN2d5Nw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3</Pages>
  <Words>355</Words>
  <Characters>202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Dell</cp:lastModifiedBy>
  <cp:revision>147</cp:revision>
  <dcterms:created xsi:type="dcterms:W3CDTF">2020-11-18T11:39:00Z</dcterms:created>
  <dcterms:modified xsi:type="dcterms:W3CDTF">2023-06-23T12:18:00Z</dcterms:modified>
</cp:coreProperties>
</file>